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Number of Paramet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og-likeliho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Pr(&gt;Chisq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andom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2:19:49Z</dcterms:created>
  <dcterms:modified xsi:type="dcterms:W3CDTF">2023-05-31T1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